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ized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for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</w:p>
    <w:p>
      <w:pPr>
        <w:pStyle w:val="FirstParagraph"/>
      </w:pPr>
      <w:r>
        <w:rPr>
          <w:bCs/>
          <w:b/>
        </w:rPr>
        <w:t xml:space="preserve">Notes</w:t>
      </w:r>
    </w:p>
    <w:p>
      <w:pPr>
        <w:pStyle w:val="BodyText"/>
      </w:pPr>
      <w:r>
        <w:rPr>
          <w:bCs/>
          <w:b/>
        </w:rPr>
        <w:t xml:space="preserve">Table 1</w:t>
      </w:r>
      <w:r>
        <w:t xml:space="preserve">: some variables listed in the table shells were not in the data. I am happy to include these but I’d need some help finding the variables to add.</w:t>
      </w:r>
    </w:p>
    <w:p>
      <w:pPr>
        <w:pStyle w:val="BodyText"/>
      </w:pPr>
      <w:r>
        <w:rPr>
          <w:bCs/>
          <w:b/>
        </w:rPr>
        <w:t xml:space="preserve">Table 4</w:t>
      </w:r>
      <w:r>
        <w:t xml:space="preserve">: NRI and the fairness metrics required a cut-point to be computed. I used a cut-point of 20%. It’s easy to change this if you’d like to - just let me know.</w:t>
      </w:r>
    </w:p>
    <w:p>
      <w:pPr>
        <w:pStyle w:val="BodyText"/>
      </w:pPr>
      <w:r>
        <w:rPr>
          <w:bCs/>
          <w:b/>
        </w:rPr>
        <w:t xml:space="preserve">Table 5</w:t>
      </w:r>
      <w:r>
        <w:t xml:space="preserve">: It isn’t feasible to stratify by incident cases here. This is because:</w:t>
      </w:r>
    </w:p>
    <w:p>
      <w:pPr>
        <w:numPr>
          <w:ilvl w:val="0"/>
          <w:numId w:val="1001"/>
        </w:numPr>
      </w:pPr>
      <w:r>
        <w:t xml:space="preserve">an incident case would be someone who had diabetes diagnosis before 3 years had passed.</w:t>
      </w:r>
    </w:p>
    <w:p>
      <w:pPr>
        <w:numPr>
          <w:ilvl w:val="0"/>
          <w:numId w:val="1001"/>
        </w:numPr>
      </w:pPr>
      <w:r>
        <w:t xml:space="preserve">a non incident case would be someone who did not have diabetes before 3 years passed</w:t>
      </w:r>
    </w:p>
    <w:p>
      <w:pPr>
        <w:numPr>
          <w:ilvl w:val="0"/>
          <w:numId w:val="1001"/>
        </w:numPr>
      </w:pPr>
      <w:r>
        <w:t xml:space="preserve">a number of participants didn’t fit into either category because they were censored before 3 years passed.</w:t>
      </w:r>
    </w:p>
    <w:p>
      <w:pPr>
        <w:pStyle w:val="FirstParagraph"/>
      </w:pPr>
      <w:r>
        <w:t xml:space="preserve">Also, I had to modify the risk categories for table 5. The original risk categories went up to 10% but a large majority of predicted risk values were &gt; 10% so I modified the categories to make the tables more balanced. Easy to change if needed.</w:t>
      </w:r>
    </w:p>
    <w:p>
      <w:pPr>
        <w:pStyle w:val="BodyText"/>
      </w:pPr>
      <w:r>
        <w:rPr>
          <w:bCs/>
          <w:b/>
        </w:rPr>
        <w:t xml:space="preserve">Figures</w:t>
      </w:r>
      <w:r>
        <w:t xml:space="preserve">: I grouped some figures together as I thought it would be helpful to see them side by side. Easy to change this, just let me know if you’d prefer to keep them separate.</w:t>
      </w:r>
    </w:p>
    <w:p>
      <w:r>
        <w:br w:type="page"/>
      </w:r>
    </w:p>
    <w:p>
      <w:pPr>
        <w:pStyle w:val="BodyText"/>
      </w:pPr>
      <w:r>
        <w:t xml:space="preserve">Table 0: Participants included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1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diabetic at baselin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ized to placebo, metformin, or 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and MESA = Multi-Ethnic Study of Atherosclerosis</w:t>
            </w:r>
          </w:p>
        </w:tc>
      </w:tr>
      <w:tr>
        <w:trPr>
          <w:trHeight w:val="360" w:hRule="auto"/>
        </w:trPr>
        footer2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aseline for Multi-Ethnic Study of Atherosclerosis participants was visit 1 or 2 dependent on pre-diabetes statu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1: Descriptive table of Diabetes Prevention Program and Multi-Ethnic Study of Atherosclerosis participants included in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945"/>
        <w:gridCol w:w="2129"/>
      </w:tblGrid>
      <w:tr>
        <w:trPr>
          <w:trHeight w:val="60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2,104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8 (5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6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6 (5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26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2 (32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8 (27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8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 (24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5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17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2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4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20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 (5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0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 (0.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 (0.30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4.2, 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136, 2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01, 2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84, 167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HOMA = Homeostatic Model Assessment; and MESA = Multi-Ethnic Study of Atherosclerosi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Descriptive table of Diabetes Prevention Program and Multi-Ethnic Study of Atherosclerosis participants excluded from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945"/>
        <w:gridCol w:w="2129"/>
      </w:tblGrid>
      <w:tr>
        <w:trPr>
          <w:trHeight w:val="60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1,0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8,528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4 (3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11 (46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 (6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17 (5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52 (45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5 (16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31 (23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0 (16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7 (14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7 (18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41 (6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8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 (0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 (0.35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 (4.5, 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130, 2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4 (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 (5.1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96, 19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75, 152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HOMA = Homeostatic Model Assessment; and MESA = Multi-Ethnic Study of Atherosclerosi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. Cumulative incidence of diabetes over follow-up in the Diabetes Prevention Program and Multi-Ethnic Study of Atherosclero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800"/>
        <w:gridCol w:w="180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 all follow-up time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at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follow-up time, person-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95% CI) follow-up tim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3.0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6, 13)</w:t>
            </w:r>
          </w:p>
        </w:tc>
      </w:tr>
      <w:tr>
        <w:trPr>
          <w:trHeight w:val="360" w:hRule="auto"/>
        </w:trPr>
        body5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 to three years after baseline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incident cas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 rate, per 100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incidence (95% CI)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6, 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 (8.5, 11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. Comparison of the individualized model with standard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  <w:gridCol w:w="216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aluation stat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Overal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-0.41, 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 (-0.53, 2.1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Posi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 (-2.6, 2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 (0.00, 2.5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Nega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3, 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 (-0.71, -0.1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8 (66.7 7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7 (67.6 7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8 (83.3 88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 (83.0 88.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</w:tr>
      <w:tr>
        <w:trPr>
          <w:trHeight w:val="360" w:hRule="auto"/>
        </w:trPr>
        body 6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10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AUC = Area underneath the receiver-operator characteristic curve; IPA = Index of prediction accuracy; and NRI = Net reclassification index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scaled by a factor of 100 for ease of interpretation.</w:t>
            </w:r>
          </w:p>
        </w:tc>
      </w:tr>
      <w:tr>
        <w:trPr>
          <w:trHeight w:val="36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validation results are based on 10-fold cross-validation in the Diabetes Prevention Program data</w:t>
            </w:r>
          </w:p>
        </w:tc>
      </w:tr>
      <w:tr>
        <w:trPr>
          <w:trHeight w:val="36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validation results are based on application of models fitted to the Diabetes Prevention Program data to the Multi-Ethnic Study of Atherosclerosis data.</w:t>
            </w:r>
          </w:p>
        </w:tc>
      </w:tr>
      <w:tr>
        <w:trPr>
          <w:trHeight w:val="360" w:hRule="auto"/>
        </w:trPr>
        footer 5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 is satisfied when a model's predictions have the same predicted positive rate across groups.</w:t>
            </w:r>
          </w:p>
        </w:tc>
      </w:tr>
      <w:tr>
        <w:trPr>
          <w:trHeight w:val="360" w:hRule="auto"/>
        </w:trPr>
        footer 6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 is satisfied when a model's predictions have the same true positive and false negative rates across protected groups.</w:t>
            </w:r>
          </w:p>
        </w:tc>
      </w:tr>
      <w:tr>
        <w:trPr>
          <w:trHeight w:val="360" w:hRule="auto"/>
        </w:trPr>
        footer 7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 is satisfied when a model's predictions have the same false positive, true positive, false negative, and true negative rates across protected groups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A: Reclassification matrix comparing individualized versus standard risk classification among participants in the Diabetes Prevention Program (internal) and the Multi-Ethnic Study of Atherosclerosis (external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dat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8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1%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6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3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24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dat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4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48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13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B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9 (4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3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(18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3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1%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1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.6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2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6 (20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C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 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casian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4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09%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7 (3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.0%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21%)</w:t>
            </w:r>
          </w:p>
        </w:tc>
      </w:tr>
      <w:tr>
        <w:trPr>
          <w:trHeight w:val="360" w:hRule="auto"/>
        </w:trPr>
        body 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American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0%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82%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15%)</w:t>
            </w:r>
          </w:p>
        </w:tc>
      </w:tr>
      <w:tr>
        <w:trPr>
          <w:trHeight w:val="360" w:hRule="auto"/>
        </w:trPr>
        body 9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73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18%)</w:t>
            </w:r>
          </w:p>
        </w:tc>
      </w:tr>
      <w:tr>
        <w:trPr>
          <w:trHeight w:val="360" w:hRule="auto"/>
        </w:trPr>
        body13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6%)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21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6: Optimal preventive intervention and 3-year counterfactual risk for type 2 diabetes from an individualized risk prediction model in the Diabetes Prevention Program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timal interven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erfactual 3-year T2D Predicted Risk, Mean (SD)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</w:tr>
      <w:tr>
        <w:trPr>
          <w:trHeight w:val="360" w:hRule="auto"/>
        </w:trPr>
        body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7 (8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7)</w:t>
            </w:r>
          </w:p>
        </w:tc>
      </w:tr>
      <w:tr>
        <w:trPr>
          <w:trHeight w:val="360" w:hRule="auto"/>
        </w:trPr>
        body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82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 (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5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0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(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 (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1.4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7: Summary of and instructions for using the individualized prediction model for type 2 diabete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zard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 (1.09, 1.34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 (1.15, 1.35)</w:t>
            </w:r>
          </w:p>
        </w:tc>
      </w:tr>
      <w:tr>
        <w:trPr>
          <w:trHeight w:val="360" w:hRule="auto"/>
        </w:trPr>
        body 3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 (0.78, 1.1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(0.86, 1.23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(0.84, 1.13)</w:t>
            </w:r>
          </w:p>
        </w:tc>
      </w:tr>
      <w:tr>
        <w:trPr>
          <w:trHeight w:val="360" w:hRule="auto"/>
        </w:trPr>
        body 7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 (1.16, 1.6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(0.74, 1.06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 (0.91, 1.19)</w:t>
            </w:r>
          </w:p>
        </w:tc>
      </w:tr>
      <w:tr>
        <w:trPr>
          <w:trHeight w:val="360" w:hRule="auto"/>
        </w:trPr>
        body1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 (1.23, 1.76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 (1.31, 1.78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 (1.67, 2.17)</w:t>
            </w:r>
          </w:p>
        </w:tc>
      </w:tr>
      <w:tr>
        <w:trPr>
          <w:trHeight w:val="360" w:hRule="auto"/>
        </w:trPr>
        body15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 (0.95, 1.43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 variables included in the table were selecte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apriori based on clinical availability and known associations.</w:t>
            </w:r>
          </w:p>
        </w:tc>
      </w:tr>
      <w:tr>
        <w:trPr>
          <w:trHeight w:val="360" w:hRule="auto"/>
        </w:trPr>
        footer 2
        <w:tc>
          <w:tcPr>
            <w:gridSpan w:val="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ard ratios are adjusted for all variables listed in the table. Hazard ratios for continuous variables correspond to  a one standard deviation change in the variable.</w:t>
            </w:r>
          </w:p>
        </w:tc>
      </w:tr>
      <w:tr>
        <w:trPr>
          <w:trHeight w:val="360" w:hRule="auto"/>
        </w:trPr>
        footer 3
        <w:tc>
          <w:tcPr>
            <w:gridSpan w:val="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ructions for computing 3-year predicted risk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1: Scale predictors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age by 10.5824406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fasting glucose by 6.6788738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glycated hemoglobin by 0.396637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triglycerides by 95.620002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body mass index by 6.55160219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2: Compute linear predictor (LP)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 = (sex = female) *  0.15268123 + (treatment group = metformin) *  1.73746560 + (treatment group = placebo) * -2.06808662 + (glycated hemoglobin) *  0.19224983 + (triglycerides) *  0.21835857 age * [-0.04914900 + (treatment group = metformin) *  0.07302687) + (treatment group = placebo) *  0.02231801)] body mass index * [ 0.31117408 + (treatment group = metformin) * -0.42922833) + (treatment group = placebo) * -0.26864075)] fasting glucose * [0.38697814 + (treatment group = metformin) * 0.03748913) + (treatment group = placebo) * 0.25646930)]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3: Plug LP into the risk formula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= 1 - exp(-0.155833 * exp(LP - 11.216613))</w:t>
            </w:r>
          </w:p>
        </w:tc>
      </w:tr>
    </w:tbl>
    <w:p>
      <w:pPr>
        <w:sectPr w:officer="true">
          <w:pgSz w:h="16838" w:w="11906" w:orient="portrait"/>
          <w:type w:val="continuous"/>
          <w:cols/>
          <w:pgMar w:bottom="720" w:footer="720" w:gutter="0" w:header="720" w:left="720" w:right="720" w:top="720"/>
        </w:sectPr>
      </w:pPr>
    </w:p>
    <w:p>
      <w:pPr>
        <w:pStyle w:val="BodyText"/>
      </w:pPr>
      <w:r>
        <w:t xml:space="preserve">Figure 1: Decision curve analysis of the individualized and standard model in internal and external valid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2: Calibration of the individualized model in internal and external valid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15" Type="http://schemas.openxmlformats.org/officeDocument/2006/relationships/image" Target="media/6617e26c4277c908b2e77c720506d543997ccd95.png"/>
<Relationship Id="rId16" Type="http://schemas.openxmlformats.org/officeDocument/2006/relationships/image" Target="media/fa40d53d64a42b17ee398e01813682f082bda24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dividualized risk prediction for type 2 diabetes</dc:title>
  <dc:creator/>
  <cp:keywords/>
  <dcterms:created xsi:type="dcterms:W3CDTF">2024-05-30T18:01:12Z</dcterms:created>
  <dcterms:modified xsi:type="dcterms:W3CDTF">2024-05-30T14:01:1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